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E7C960" w14:textId="77777777" w:rsidR="00CD78FF" w:rsidRDefault="00CD78FF" w:rsidP="00CD78FF">
      <w:pPr>
        <w:jc w:val="center"/>
      </w:pPr>
      <w:bookmarkStart w:id="0" w:name="_GoBack"/>
      <w:bookmarkEnd w:id="0"/>
    </w:p>
    <w:p w14:paraId="11250B8C" w14:textId="77777777" w:rsidR="00CD78FF" w:rsidRPr="00C32FFD" w:rsidRDefault="00CD78FF" w:rsidP="00CD78FF">
      <w:pPr>
        <w:jc w:val="center"/>
        <w:rPr>
          <w:b/>
          <w:sz w:val="24"/>
          <w:szCs w:val="24"/>
        </w:rPr>
      </w:pPr>
      <w:r w:rsidRPr="00C32FFD">
        <w:rPr>
          <w:b/>
          <w:sz w:val="24"/>
          <w:szCs w:val="24"/>
        </w:rPr>
        <w:t xml:space="preserve">APPENDIX </w:t>
      </w:r>
      <w:r>
        <w:rPr>
          <w:b/>
          <w:sz w:val="24"/>
          <w:szCs w:val="24"/>
        </w:rPr>
        <w:t>S</w:t>
      </w:r>
    </w:p>
    <w:p w14:paraId="5538A427" w14:textId="77777777" w:rsidR="00CD78FF" w:rsidRPr="00633431" w:rsidRDefault="00CD78FF" w:rsidP="00CD78FF">
      <w:pPr>
        <w:jc w:val="center"/>
        <w:rPr>
          <w:b/>
          <w:caps/>
          <w:sz w:val="24"/>
          <w:szCs w:val="24"/>
        </w:rPr>
      </w:pPr>
      <w:r w:rsidRPr="00633431">
        <w:rPr>
          <w:b/>
          <w:caps/>
          <w:sz w:val="24"/>
          <w:szCs w:val="24"/>
        </w:rPr>
        <w:t>Census Follow-up Telephone Script</w:t>
      </w:r>
    </w:p>
    <w:p w14:paraId="78FE56C0" w14:textId="77777777" w:rsidR="00CD78FF" w:rsidRDefault="00CD78FF" w:rsidP="00CD78FF">
      <w:pPr>
        <w:spacing w:after="0" w:line="240" w:lineRule="auto"/>
        <w:rPr>
          <w:rFonts w:ascii="Arial" w:hAnsi="Arial"/>
          <w:b/>
          <w:color w:val="FFFFFF"/>
          <w:kern w:val="28"/>
          <w:sz w:val="28"/>
        </w:rPr>
      </w:pPr>
    </w:p>
    <w:p w14:paraId="4734BD9C" w14:textId="77777777" w:rsidR="00CD78FF" w:rsidRDefault="00CD78FF" w:rsidP="00AE5E66">
      <w:pPr>
        <w:pStyle w:val="Disclaimer"/>
        <w:rPr>
          <w:rFonts w:eastAsia="Calibri"/>
        </w:rPr>
        <w:sectPr w:rsidR="00CD78FF" w:rsidSect="00E46966">
          <w:headerReference w:type="default" r:id="rId9"/>
          <w:footerReference w:type="default" r:id="rId10"/>
          <w:pgSz w:w="12240" w:h="15840" w:code="1"/>
          <w:pgMar w:top="1440" w:right="1440" w:bottom="1440" w:left="1440" w:header="1080" w:footer="720" w:gutter="0"/>
          <w:pgNumType w:start="1"/>
          <w:cols w:space="720"/>
          <w:docGrid w:linePitch="299"/>
        </w:sectPr>
      </w:pPr>
    </w:p>
    <w:p w14:paraId="59F7EF11" w14:textId="40ACFB62" w:rsidR="008617CB" w:rsidRDefault="008617CB" w:rsidP="008617CB">
      <w:pPr>
        <w:tabs>
          <w:tab w:val="left" w:pos="6510"/>
        </w:tabs>
        <w:rPr>
          <w:rFonts w:eastAsia="Calibri"/>
        </w:rPr>
      </w:pPr>
    </w:p>
    <w:p w14:paraId="6C5CB2F7" w14:textId="3A666089" w:rsidR="008617CB" w:rsidRPr="00F33606" w:rsidRDefault="008617CB" w:rsidP="008617CB">
      <w:pPr>
        <w:tabs>
          <w:tab w:val="left" w:pos="6510"/>
        </w:tabs>
        <w:rPr>
          <w:rFonts w:eastAsia="Calibri"/>
        </w:rPr>
      </w:pPr>
      <w:r w:rsidRPr="00F33606">
        <w:rPr>
          <w:rFonts w:eastAsia="Calibri"/>
        </w:rPr>
        <w:t>Hello, my name is [                    ].  May I please speak with</w:t>
      </w:r>
      <w:r>
        <w:rPr>
          <w:rFonts w:eastAsia="Calibri"/>
        </w:rPr>
        <w:t xml:space="preserve"> [</w:t>
      </w:r>
      <w:r w:rsidRPr="00F33606">
        <w:rPr>
          <w:rFonts w:eastAsia="Calibri"/>
        </w:rPr>
        <w:t xml:space="preserve"> _____</w:t>
      </w:r>
      <w:r>
        <w:rPr>
          <w:rFonts w:eastAsia="Calibri"/>
        </w:rPr>
        <w:t>]</w:t>
      </w:r>
      <w:r w:rsidRPr="00F33606">
        <w:rPr>
          <w:rFonts w:eastAsia="Calibri"/>
        </w:rPr>
        <w:t xml:space="preserve">?  </w:t>
      </w:r>
      <w:r w:rsidRPr="00F33606">
        <w:rPr>
          <w:rFonts w:eastAsia="Calibri"/>
        </w:rPr>
        <w:tab/>
      </w:r>
    </w:p>
    <w:p w14:paraId="1C4A443A" w14:textId="1EE5CD05" w:rsidR="00682042" w:rsidRDefault="001D49C4" w:rsidP="00682042">
      <w:pPr>
        <w:rPr>
          <w:rFonts w:eastAsia="Calibri"/>
        </w:rPr>
      </w:pPr>
      <w:r>
        <w:rPr>
          <w:rFonts w:eastAsia="Calibri"/>
        </w:rPr>
        <w:t xml:space="preserve">IF NOT </w:t>
      </w:r>
      <w:r w:rsidR="009A4D5C">
        <w:rPr>
          <w:rFonts w:eastAsia="Calibri"/>
        </w:rPr>
        <w:t xml:space="preserve">the </w:t>
      </w:r>
      <w:r w:rsidR="00682042">
        <w:rPr>
          <w:rFonts w:eastAsia="Calibri"/>
        </w:rPr>
        <w:t>person calling for answers</w:t>
      </w:r>
      <w:r>
        <w:rPr>
          <w:rFonts w:eastAsia="Calibri"/>
        </w:rPr>
        <w:t xml:space="preserve">: </w:t>
      </w:r>
      <w:r w:rsidRPr="00F33606">
        <w:rPr>
          <w:rFonts w:eastAsia="Calibri"/>
        </w:rPr>
        <w:t xml:space="preserve">I work for Abt Associates, a research firm that is helping </w:t>
      </w:r>
      <w:r w:rsidR="009A4D5C">
        <w:t>t</w:t>
      </w:r>
      <w:r w:rsidRPr="00F33606">
        <w:t>he U.S. Department of Agriculture Food and Nutrition Service (USDA</w:t>
      </w:r>
      <w:r>
        <w:t>/</w:t>
      </w:r>
      <w:r w:rsidRPr="00F33606">
        <w:t>FNS) complete the 2019 Farm to School Census (2019 Census)</w:t>
      </w:r>
      <w:r w:rsidR="00247A12">
        <w:t>.</w:t>
      </w:r>
      <w:r w:rsidR="00682042">
        <w:t xml:space="preserve">When would be a good time to call back to speak with [______]? </w:t>
      </w:r>
      <w:r w:rsidR="00682042" w:rsidRPr="00F33606">
        <w:rPr>
          <w:rFonts w:eastAsia="Calibri"/>
        </w:rPr>
        <w:t>SET UP CALL BACK APPOINTMENT.</w:t>
      </w:r>
    </w:p>
    <w:p w14:paraId="1F486212" w14:textId="02A71C22" w:rsidR="001D49C4" w:rsidRDefault="00682042" w:rsidP="008617CB">
      <w:pPr>
        <w:rPr>
          <w:rFonts w:eastAsia="Calibri"/>
        </w:rPr>
      </w:pPr>
      <w:r>
        <w:rPr>
          <w:rFonts w:eastAsia="Calibri"/>
        </w:rPr>
        <w:t xml:space="preserve">IF YES </w:t>
      </w:r>
      <w:r w:rsidR="009A4D5C">
        <w:rPr>
          <w:rFonts w:eastAsia="Calibri"/>
        </w:rPr>
        <w:t xml:space="preserve">the </w:t>
      </w:r>
      <w:r>
        <w:rPr>
          <w:rFonts w:eastAsia="Calibri"/>
        </w:rPr>
        <w:t xml:space="preserve">person calling for answers: </w:t>
      </w:r>
    </w:p>
    <w:p w14:paraId="3B4A9FB2" w14:textId="70F7089D" w:rsidR="008617CB" w:rsidRPr="00F33606" w:rsidRDefault="008617CB" w:rsidP="008617CB">
      <w:r w:rsidRPr="00F33606">
        <w:rPr>
          <w:rFonts w:eastAsia="Calibri"/>
        </w:rPr>
        <w:t xml:space="preserve">Thank you for taking the time to talk with me today. I work for Abt Associates, a research firm that is helping </w:t>
      </w:r>
      <w:r w:rsidRPr="00F33606">
        <w:t>The U.S. Department of Agriculture Food and Nutrition Service (USDA</w:t>
      </w:r>
      <w:r w:rsidR="00C904EE">
        <w:t>/</w:t>
      </w:r>
      <w:r w:rsidRPr="00F33606">
        <w:t xml:space="preserve">FNS) complete the 2019 Farm to School Census (Census)! </w:t>
      </w:r>
    </w:p>
    <w:p w14:paraId="563F429E" w14:textId="4EB4D102" w:rsidR="008617CB" w:rsidRDefault="008617CB" w:rsidP="008617CB">
      <w:pPr>
        <w:rPr>
          <w:rFonts w:eastAsia="Calibri"/>
        </w:rPr>
      </w:pPr>
      <w:r w:rsidRPr="00F33606">
        <w:rPr>
          <w:rFonts w:eastAsia="Calibri"/>
        </w:rPr>
        <w:t>We are calling because you have not yet completed the Census.</w:t>
      </w:r>
      <w:r w:rsidR="005C3DE4">
        <w:rPr>
          <w:rFonts w:eastAsia="Calibri"/>
        </w:rPr>
        <w:t xml:space="preserve"> </w:t>
      </w:r>
      <w:r w:rsidR="005C3DE4">
        <w:t xml:space="preserve">Your SFA’s personalized Census link was sent to you by email from Abt Associates </w:t>
      </w:r>
      <w:r w:rsidR="000D3F07">
        <w:t xml:space="preserve">at </w:t>
      </w:r>
      <w:r w:rsidR="005C3DE4">
        <w:t>[insert sender email address].</w:t>
      </w:r>
      <w:r w:rsidR="000D3F07">
        <w:t xml:space="preserve"> Is that the correct email? </w:t>
      </w:r>
    </w:p>
    <w:p w14:paraId="19B355B3" w14:textId="6B14CD6E" w:rsidR="008617CB" w:rsidRDefault="008617CB" w:rsidP="008617CB">
      <w:pPr>
        <w:rPr>
          <w:rFonts w:eastAsia="Calibri"/>
        </w:rPr>
      </w:pPr>
      <w:r w:rsidRPr="008617CB">
        <w:rPr>
          <w:rFonts w:eastAsia="Calibri"/>
        </w:rPr>
        <w:t>We would like to request your participation to ensure that the Census data is representative of all SFAs in the country. The Census will survey all public, charter, and private school food authorities (SFAs) that participate in the National School Lunch Program (NSLP) nationwide. It is important that all SFAs participate</w:t>
      </w:r>
      <w:r w:rsidR="000D3F07">
        <w:rPr>
          <w:rFonts w:eastAsia="Calibri"/>
        </w:rPr>
        <w:t xml:space="preserve">! </w:t>
      </w:r>
      <w:r w:rsidRPr="008617CB">
        <w:rPr>
          <w:rFonts w:eastAsia="Calibri"/>
        </w:rPr>
        <w:t xml:space="preserve">The Census is for all SFAs, whether or not they participate in Farm to School activities.  </w:t>
      </w:r>
    </w:p>
    <w:p w14:paraId="1DF1D92C" w14:textId="6AEC7987" w:rsidR="008617CB" w:rsidRPr="00F33606" w:rsidRDefault="008617CB" w:rsidP="008617CB">
      <w:pPr>
        <w:rPr>
          <w:rFonts w:eastAsia="Calibri"/>
        </w:rPr>
      </w:pPr>
      <w:r w:rsidRPr="00F33606">
        <w:rPr>
          <w:rFonts w:eastAsia="Calibri"/>
        </w:rPr>
        <w:t xml:space="preserve">If now is a good time, we can complete the Census over the phone. This interview will include questions about the </w:t>
      </w:r>
      <w:r w:rsidR="001961E6">
        <w:rPr>
          <w:rFonts w:eastAsia="Calibri"/>
        </w:rPr>
        <w:t>f</w:t>
      </w:r>
      <w:r w:rsidRPr="00F33606">
        <w:rPr>
          <w:rFonts w:eastAsia="Calibri"/>
        </w:rPr>
        <w:t xml:space="preserve">arm to </w:t>
      </w:r>
      <w:r w:rsidR="001961E6">
        <w:rPr>
          <w:rFonts w:eastAsia="Calibri"/>
        </w:rPr>
        <w:t>s</w:t>
      </w:r>
      <w:r w:rsidRPr="00F33606">
        <w:rPr>
          <w:rFonts w:eastAsia="Calibri"/>
        </w:rPr>
        <w:t>chool activities in your school district and will take about</w:t>
      </w:r>
      <w:r w:rsidRPr="00F33606">
        <w:t xml:space="preserve"> 3</w:t>
      </w:r>
      <w:r w:rsidRPr="00F33606">
        <w:rPr>
          <w:rFonts w:eastAsia="Calibri"/>
        </w:rPr>
        <w:t xml:space="preserve">0 </w:t>
      </w:r>
      <w:r w:rsidRPr="00F33606">
        <w:t>minutes</w:t>
      </w:r>
      <w:r w:rsidRPr="00F33606">
        <w:rPr>
          <w:rFonts w:eastAsia="Calibri"/>
        </w:rPr>
        <w:t xml:space="preserve"> to complete.  </w:t>
      </w:r>
    </w:p>
    <w:p w14:paraId="62253CA2" w14:textId="77777777" w:rsidR="008617CB" w:rsidRPr="00F33606" w:rsidRDefault="008617CB" w:rsidP="008617CB">
      <w:pPr>
        <w:rPr>
          <w:rFonts w:eastAsia="Calibri"/>
        </w:rPr>
      </w:pPr>
      <w:r w:rsidRPr="00F33606">
        <w:rPr>
          <w:rFonts w:eastAsia="Calibri"/>
        </w:rPr>
        <w:t>Is now a good time?</w:t>
      </w:r>
    </w:p>
    <w:p w14:paraId="4993EFEA" w14:textId="77777777" w:rsidR="008617CB" w:rsidRPr="00F33606" w:rsidRDefault="008617CB" w:rsidP="008617CB">
      <w:pPr>
        <w:rPr>
          <w:rFonts w:eastAsia="Calibri"/>
        </w:rPr>
      </w:pPr>
    </w:p>
    <w:p w14:paraId="4B67AE69" w14:textId="77777777" w:rsidR="008617CB" w:rsidRPr="00F33606" w:rsidRDefault="008617CB" w:rsidP="008617CB">
      <w:pPr>
        <w:rPr>
          <w:rFonts w:eastAsia="Calibri"/>
        </w:rPr>
      </w:pPr>
      <w:r w:rsidRPr="00F33606">
        <w:rPr>
          <w:rFonts w:eastAsia="Calibri"/>
        </w:rPr>
        <w:t xml:space="preserve">IF YES: </w:t>
      </w:r>
      <w:r>
        <w:rPr>
          <w:rFonts w:eastAsia="Calibri"/>
        </w:rPr>
        <w:t>CONTINUE TO CENSUS</w:t>
      </w:r>
    </w:p>
    <w:p w14:paraId="639ADA25" w14:textId="77777777" w:rsidR="008617CB" w:rsidRPr="00F33606" w:rsidRDefault="008617CB" w:rsidP="008617CB">
      <w:pPr>
        <w:rPr>
          <w:rFonts w:eastAsia="Calibri"/>
        </w:rPr>
      </w:pPr>
      <w:r w:rsidRPr="00F33606">
        <w:rPr>
          <w:rFonts w:eastAsia="Calibri"/>
        </w:rPr>
        <w:t xml:space="preserve">IF NO: When would be a good time to call back? </w:t>
      </w:r>
    </w:p>
    <w:p w14:paraId="46AF9BC7" w14:textId="77777777" w:rsidR="008617CB" w:rsidRDefault="008617CB" w:rsidP="008617CB">
      <w:pPr>
        <w:ind w:firstLine="720"/>
        <w:rPr>
          <w:rFonts w:eastAsia="Calibri"/>
        </w:rPr>
      </w:pPr>
      <w:r w:rsidRPr="00F33606">
        <w:rPr>
          <w:rFonts w:eastAsia="Calibri"/>
        </w:rPr>
        <w:t>SET UP CALL BACK APPOINTMENT.</w:t>
      </w:r>
    </w:p>
    <w:p w14:paraId="72515F10" w14:textId="77777777" w:rsidR="00B125E4" w:rsidRDefault="00B125E4" w:rsidP="008617CB">
      <w:pPr>
        <w:ind w:firstLine="720"/>
        <w:rPr>
          <w:rFonts w:eastAsia="Calibri"/>
        </w:rPr>
      </w:pPr>
    </w:p>
    <w:p w14:paraId="5E3AEC7B" w14:textId="77777777" w:rsidR="00754843" w:rsidRDefault="00754843" w:rsidP="008617CB">
      <w:pPr>
        <w:ind w:firstLine="720"/>
        <w:rPr>
          <w:rFonts w:eastAsia="Calibri"/>
        </w:rPr>
      </w:pPr>
    </w:p>
    <w:p w14:paraId="158F195B" w14:textId="77777777" w:rsidR="00754843" w:rsidRDefault="00754843" w:rsidP="008617CB">
      <w:pPr>
        <w:ind w:firstLine="720"/>
        <w:rPr>
          <w:rFonts w:eastAsia="Calibri"/>
        </w:rPr>
      </w:pPr>
    </w:p>
    <w:p w14:paraId="2DCC7666" w14:textId="77777777" w:rsidR="00754843" w:rsidRPr="00F33606" w:rsidRDefault="00754843" w:rsidP="008617CB">
      <w:pPr>
        <w:ind w:firstLine="720"/>
        <w:rPr>
          <w:rFonts w:eastAsia="Calibri"/>
        </w:rPr>
      </w:pPr>
    </w:p>
    <w:p w14:paraId="09DEC928" w14:textId="4C44168B" w:rsidR="00E46966" w:rsidRDefault="008524EC" w:rsidP="00754843">
      <w:pPr>
        <w:jc w:val="both"/>
      </w:pPr>
      <w:r w:rsidRPr="008524EC">
        <w:rPr>
          <w:sz w:val="16"/>
          <w:szCs w:val="16"/>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w:t>
      </w:r>
      <w:r>
        <w:rPr>
          <w:sz w:val="16"/>
          <w:szCs w:val="16"/>
        </w:rPr>
        <w:t>3 minutes</w:t>
      </w:r>
      <w:r w:rsidRPr="008524EC">
        <w:rPr>
          <w:sz w:val="16"/>
          <w:szCs w:val="16"/>
        </w:rPr>
        <w:t xml:space="preserve">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sectPr w:rsidR="00E46966" w:rsidSect="00E46966">
      <w:headerReference w:type="default" r:id="rId11"/>
      <w:footerReference w:type="default" r:id="rId12"/>
      <w:pgSz w:w="12240" w:h="15840" w:code="1"/>
      <w:pgMar w:top="1440" w:right="1440" w:bottom="1440" w:left="1440" w:header="108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750E6F" w14:textId="77777777" w:rsidR="00C3062D" w:rsidRDefault="00C3062D" w:rsidP="00D979EA">
      <w:r>
        <w:separator/>
      </w:r>
    </w:p>
  </w:endnote>
  <w:endnote w:type="continuationSeparator" w:id="0">
    <w:p w14:paraId="70138216" w14:textId="77777777" w:rsidR="00C3062D" w:rsidRDefault="00C3062D" w:rsidP="00D979EA">
      <w:r>
        <w:continuationSeparator/>
      </w:r>
    </w:p>
  </w:endnote>
  <w:endnote w:type="continuationNotice" w:id="1">
    <w:p w14:paraId="3CF81BEA" w14:textId="77777777" w:rsidR="00C3062D" w:rsidRDefault="00C306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A915B3" w14:textId="1BDD45FB" w:rsidR="00E46966" w:rsidRPr="00CD78FF" w:rsidRDefault="00E46966" w:rsidP="00CD78FF">
    <w:pPr>
      <w:pStyle w:val="Footer"/>
      <w:pBdr>
        <w:top w:val="none" w:sz="0" w:space="0" w:color="auto"/>
      </w:pBd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A285EF" w14:textId="007A7788" w:rsidR="00CD78FF" w:rsidRPr="00E46966" w:rsidRDefault="00CD78FF" w:rsidP="00E46966">
    <w:pPr>
      <w:pStyle w:val="Footer"/>
      <w:tabs>
        <w:tab w:val="clear" w:pos="4507"/>
        <w:tab w:val="clear" w:pos="9000"/>
        <w:tab w:val="center" w:pos="2160"/>
        <w:tab w:val="right" w:pos="9360"/>
      </w:tabs>
    </w:pPr>
    <w:r>
      <w:rPr>
        <w:color w:val="DA291C"/>
      </w:rPr>
      <w:t xml:space="preserve"> </w:t>
    </w:r>
    <w:r w:rsidRPr="0066134E">
      <w:tab/>
    </w:r>
    <w:r w:rsidRPr="0066134E">
      <w:rPr>
        <w:rStyle w:val="PageNumber"/>
        <w:b/>
      </w:rPr>
      <w:tab/>
    </w:r>
    <w:r>
      <w:rPr>
        <w:rStyle w:val="PageNumber"/>
        <w:b/>
      </w:rPr>
      <w:t>Farm to School Census and Distributor Interview Recruitment Materials</w:t>
    </w:r>
    <w:r>
      <w:rPr>
        <w:rStyle w:val="PageNumber"/>
        <w:b/>
      </w:rPr>
      <w:t> </w:t>
    </w:r>
    <w:r>
      <w:rPr>
        <w:rStyle w:val="PageNumber"/>
        <w:rFonts w:cs="Arial"/>
        <w:b/>
      </w:rPr>
      <w:t>▌</w:t>
    </w:r>
    <w:r>
      <w:rPr>
        <w:rStyle w:val="PageNumber"/>
        <w:b/>
      </w:rPr>
      <w:t xml:space="preserve">pg. </w:t>
    </w:r>
    <w:r w:rsidRPr="00CD78FF">
      <w:rPr>
        <w:rStyle w:val="PageNumber"/>
        <w:b/>
        <w:color w:val="DA291C"/>
      </w:rPr>
      <w:t>S-</w:t>
    </w:r>
    <w:r w:rsidRPr="002064D3">
      <w:rPr>
        <w:rStyle w:val="PageNumber"/>
        <w:b/>
        <w:color w:val="DA291C"/>
      </w:rPr>
      <w:fldChar w:fldCharType="begin"/>
    </w:r>
    <w:r w:rsidRPr="002064D3">
      <w:rPr>
        <w:rStyle w:val="PageNumber"/>
        <w:b/>
        <w:color w:val="DA291C"/>
      </w:rPr>
      <w:instrText xml:space="preserve"> PAGE   \* MERGEFORMAT </w:instrText>
    </w:r>
    <w:r w:rsidRPr="002064D3">
      <w:rPr>
        <w:rStyle w:val="PageNumber"/>
        <w:b/>
        <w:color w:val="DA291C"/>
      </w:rPr>
      <w:fldChar w:fldCharType="separate"/>
    </w:r>
    <w:r w:rsidR="00754843">
      <w:rPr>
        <w:rStyle w:val="PageNumber"/>
        <w:b/>
        <w:noProof/>
        <w:color w:val="DA291C"/>
      </w:rPr>
      <w:t>1</w:t>
    </w:r>
    <w:r w:rsidRPr="002064D3">
      <w:rPr>
        <w:rStyle w:val="PageNumber"/>
        <w:b/>
        <w:noProof/>
        <w:color w:val="DA291C"/>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80CF18" w14:textId="77777777" w:rsidR="00C3062D" w:rsidRDefault="00C3062D" w:rsidP="00D979EA">
      <w:r>
        <w:separator/>
      </w:r>
    </w:p>
  </w:footnote>
  <w:footnote w:type="continuationSeparator" w:id="0">
    <w:p w14:paraId="6E09071F" w14:textId="77777777" w:rsidR="00C3062D" w:rsidRDefault="00C3062D" w:rsidP="00D979EA">
      <w:r>
        <w:continuationSeparator/>
      </w:r>
    </w:p>
  </w:footnote>
  <w:footnote w:type="continuationNotice" w:id="1">
    <w:p w14:paraId="556FAC30" w14:textId="77777777" w:rsidR="00C3062D" w:rsidRDefault="00C3062D">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62D9EE" w14:textId="126DDDA9" w:rsidR="00E46966" w:rsidRPr="00CD78FF" w:rsidRDefault="00E46966" w:rsidP="00CD78FF">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2D70D1" w14:textId="4C4DA23B" w:rsidR="00CD78FF" w:rsidRDefault="00CD78FF" w:rsidP="00E46966">
    <w:pPr>
      <w:pStyle w:val="Header"/>
    </w:pPr>
    <w:r>
      <w:t>Census Follow-up Telephone Script</w:t>
    </w:r>
  </w:p>
  <w:p w14:paraId="36EAC792" w14:textId="75B0DF50" w:rsidR="00413BF2" w:rsidRPr="00413BF2" w:rsidRDefault="00413BF2" w:rsidP="00AB714A">
    <w:pPr>
      <w:pStyle w:val="Header"/>
      <w:spacing w:after="0"/>
      <w:rPr>
        <w:b w:val="0"/>
        <w:sz w:val="18"/>
        <w:szCs w:val="18"/>
      </w:rPr>
    </w:pPr>
    <w:r w:rsidRPr="00413BF2">
      <w:rPr>
        <w:b w:val="0"/>
        <w:sz w:val="18"/>
        <w:szCs w:val="18"/>
      </w:rPr>
      <w:t>OMB Number:  0</w:t>
    </w:r>
    <w:r w:rsidR="00754843">
      <w:rPr>
        <w:b w:val="0"/>
        <w:sz w:val="18"/>
        <w:szCs w:val="18"/>
      </w:rPr>
      <w:t>5</w:t>
    </w:r>
    <w:r w:rsidRPr="00413BF2">
      <w:rPr>
        <w:b w:val="0"/>
        <w:sz w:val="18"/>
        <w:szCs w:val="18"/>
      </w:rPr>
      <w:t>84-XXXX</w:t>
    </w:r>
  </w:p>
  <w:p w14:paraId="59558A4C" w14:textId="67F702CE" w:rsidR="00413BF2" w:rsidRPr="00413BF2" w:rsidRDefault="00413BF2" w:rsidP="00AB714A">
    <w:pPr>
      <w:pStyle w:val="Header"/>
      <w:spacing w:after="0"/>
      <w:rPr>
        <w:b w:val="0"/>
        <w:sz w:val="18"/>
        <w:szCs w:val="18"/>
      </w:rPr>
    </w:pPr>
    <w:r w:rsidRPr="00413BF2">
      <w:rPr>
        <w:b w:val="0"/>
        <w:sz w:val="18"/>
        <w:szCs w:val="18"/>
      </w:rPr>
      <w:t>Expiration Date:  xx/xx/20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70E4F"/>
    <w:multiLevelType w:val="hybridMultilevel"/>
    <w:tmpl w:val="56E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BE04E0"/>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007F35"/>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F47C0E"/>
    <w:multiLevelType w:val="hybridMultilevel"/>
    <w:tmpl w:val="E1D42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043E86"/>
    <w:multiLevelType w:val="hybridMultilevel"/>
    <w:tmpl w:val="AD3C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DB13E3"/>
    <w:multiLevelType w:val="hybridMultilevel"/>
    <w:tmpl w:val="47446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nsid w:val="24CF5D02"/>
    <w:multiLevelType w:val="hybridMultilevel"/>
    <w:tmpl w:val="C4627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EFB19DF"/>
    <w:multiLevelType w:val="hybridMultilevel"/>
    <w:tmpl w:val="F3EE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A65C57"/>
    <w:multiLevelType w:val="hybridMultilevel"/>
    <w:tmpl w:val="036C9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1C62F5"/>
    <w:multiLevelType w:val="hybridMultilevel"/>
    <w:tmpl w:val="435A53EA"/>
    <w:lvl w:ilvl="0" w:tplc="C87847F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nsid w:val="491319D0"/>
    <w:multiLevelType w:val="hybridMultilevel"/>
    <w:tmpl w:val="7A242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D043B5"/>
    <w:multiLevelType w:val="hybridMultilevel"/>
    <w:tmpl w:val="F342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90F23EC"/>
    <w:multiLevelType w:val="hybridMultilevel"/>
    <w:tmpl w:val="286297A4"/>
    <w:lvl w:ilvl="0" w:tplc="E68C4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nsid w:val="79D53A42"/>
    <w:multiLevelType w:val="hybridMultilevel"/>
    <w:tmpl w:val="4E629B2E"/>
    <w:lvl w:ilvl="0" w:tplc="ABF2DB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nsid w:val="7CCB3983"/>
    <w:multiLevelType w:val="hybridMultilevel"/>
    <w:tmpl w:val="65E46E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6"/>
  </w:num>
  <w:num w:numId="3">
    <w:abstractNumId w:val="18"/>
  </w:num>
  <w:num w:numId="4">
    <w:abstractNumId w:val="12"/>
  </w:num>
  <w:num w:numId="5">
    <w:abstractNumId w:val="20"/>
  </w:num>
  <w:num w:numId="6">
    <w:abstractNumId w:val="11"/>
  </w:num>
  <w:num w:numId="7">
    <w:abstractNumId w:val="6"/>
  </w:num>
  <w:num w:numId="8">
    <w:abstractNumId w:val="5"/>
  </w:num>
  <w:num w:numId="9">
    <w:abstractNumId w:val="9"/>
  </w:num>
  <w:num w:numId="10">
    <w:abstractNumId w:val="14"/>
  </w:num>
  <w:num w:numId="11">
    <w:abstractNumId w:val="1"/>
  </w:num>
  <w:num w:numId="12">
    <w:abstractNumId w:val="13"/>
  </w:num>
  <w:num w:numId="13">
    <w:abstractNumId w:val="19"/>
  </w:num>
  <w:num w:numId="14">
    <w:abstractNumId w:val="18"/>
  </w:num>
  <w:num w:numId="15">
    <w:abstractNumId w:val="18"/>
  </w:num>
  <w:num w:numId="16">
    <w:abstractNumId w:val="1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2"/>
  </w:num>
  <w:num w:numId="31">
    <w:abstractNumId w:val="8"/>
  </w:num>
  <w:num w:numId="32">
    <w:abstractNumId w:val="0"/>
  </w:num>
  <w:num w:numId="33">
    <w:abstractNumId w:val="15"/>
  </w:num>
  <w:num w:numId="34">
    <w:abstractNumId w:val="4"/>
  </w:num>
  <w:num w:numId="35">
    <w:abstractNumId w:val="10"/>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aifetz, Ashley - FNS">
    <w15:presenceInfo w15:providerId="AD" w15:userId="S-1-5-21-2443529608-3098792306-3041422421-729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activeWritingStyle w:appName="MSWord" w:lang="en-US" w:vendorID="8"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4097">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xMTUwNzUyMTU2MrdU0lEKTi0uzszPAykwrAUAMM959iwAAAA="/>
  </w:docVars>
  <w:rsids>
    <w:rsidRoot w:val="00091C6A"/>
    <w:rsid w:val="00003A2C"/>
    <w:rsid w:val="00006B3A"/>
    <w:rsid w:val="00010C87"/>
    <w:rsid w:val="000136F3"/>
    <w:rsid w:val="00016E17"/>
    <w:rsid w:val="0002216E"/>
    <w:rsid w:val="00036103"/>
    <w:rsid w:val="00040E00"/>
    <w:rsid w:val="0004242A"/>
    <w:rsid w:val="00045C85"/>
    <w:rsid w:val="00046728"/>
    <w:rsid w:val="000525E0"/>
    <w:rsid w:val="00053EEF"/>
    <w:rsid w:val="000543DC"/>
    <w:rsid w:val="00055022"/>
    <w:rsid w:val="000572A9"/>
    <w:rsid w:val="0005750B"/>
    <w:rsid w:val="0006045E"/>
    <w:rsid w:val="00062ED3"/>
    <w:rsid w:val="0006587B"/>
    <w:rsid w:val="00070322"/>
    <w:rsid w:val="00071D7F"/>
    <w:rsid w:val="00082D01"/>
    <w:rsid w:val="00083B45"/>
    <w:rsid w:val="00087856"/>
    <w:rsid w:val="000902AA"/>
    <w:rsid w:val="00091C6A"/>
    <w:rsid w:val="00095D40"/>
    <w:rsid w:val="00095E2D"/>
    <w:rsid w:val="000A00A2"/>
    <w:rsid w:val="000A05D2"/>
    <w:rsid w:val="000A1C6D"/>
    <w:rsid w:val="000A7D69"/>
    <w:rsid w:val="000B33D1"/>
    <w:rsid w:val="000B575C"/>
    <w:rsid w:val="000B6A71"/>
    <w:rsid w:val="000B7242"/>
    <w:rsid w:val="000B799E"/>
    <w:rsid w:val="000C0A39"/>
    <w:rsid w:val="000C3040"/>
    <w:rsid w:val="000C5129"/>
    <w:rsid w:val="000D3F07"/>
    <w:rsid w:val="000D432A"/>
    <w:rsid w:val="000D53F1"/>
    <w:rsid w:val="000D5777"/>
    <w:rsid w:val="000D67EA"/>
    <w:rsid w:val="000D6896"/>
    <w:rsid w:val="000D7DC1"/>
    <w:rsid w:val="000E1D36"/>
    <w:rsid w:val="000E6B75"/>
    <w:rsid w:val="000E7C36"/>
    <w:rsid w:val="000F13A7"/>
    <w:rsid w:val="000F21DB"/>
    <w:rsid w:val="000F4C44"/>
    <w:rsid w:val="000F5246"/>
    <w:rsid w:val="000F53F4"/>
    <w:rsid w:val="000F5A61"/>
    <w:rsid w:val="00101372"/>
    <w:rsid w:val="00102D56"/>
    <w:rsid w:val="001034D7"/>
    <w:rsid w:val="00104F2A"/>
    <w:rsid w:val="00105E89"/>
    <w:rsid w:val="00107A04"/>
    <w:rsid w:val="0011170B"/>
    <w:rsid w:val="00116D10"/>
    <w:rsid w:val="001178CA"/>
    <w:rsid w:val="00120F02"/>
    <w:rsid w:val="001261F9"/>
    <w:rsid w:val="001307A5"/>
    <w:rsid w:val="00133465"/>
    <w:rsid w:val="00135315"/>
    <w:rsid w:val="001368D3"/>
    <w:rsid w:val="0014737D"/>
    <w:rsid w:val="001508BD"/>
    <w:rsid w:val="00152153"/>
    <w:rsid w:val="00153573"/>
    <w:rsid w:val="00156206"/>
    <w:rsid w:val="00157E04"/>
    <w:rsid w:val="00160657"/>
    <w:rsid w:val="00160B87"/>
    <w:rsid w:val="001677DC"/>
    <w:rsid w:val="0017188C"/>
    <w:rsid w:val="00172119"/>
    <w:rsid w:val="001746B2"/>
    <w:rsid w:val="00176226"/>
    <w:rsid w:val="00177093"/>
    <w:rsid w:val="001773AA"/>
    <w:rsid w:val="00183C44"/>
    <w:rsid w:val="0019109C"/>
    <w:rsid w:val="001961E6"/>
    <w:rsid w:val="001A04CE"/>
    <w:rsid w:val="001A0E0A"/>
    <w:rsid w:val="001A23B5"/>
    <w:rsid w:val="001A2D66"/>
    <w:rsid w:val="001A403F"/>
    <w:rsid w:val="001A4633"/>
    <w:rsid w:val="001A5866"/>
    <w:rsid w:val="001B0DC3"/>
    <w:rsid w:val="001B20D9"/>
    <w:rsid w:val="001B4359"/>
    <w:rsid w:val="001B4509"/>
    <w:rsid w:val="001C0891"/>
    <w:rsid w:val="001C10AF"/>
    <w:rsid w:val="001C116E"/>
    <w:rsid w:val="001C60D2"/>
    <w:rsid w:val="001D0975"/>
    <w:rsid w:val="001D2BAE"/>
    <w:rsid w:val="001D337E"/>
    <w:rsid w:val="001D49C4"/>
    <w:rsid w:val="001D4FDD"/>
    <w:rsid w:val="001E2CF1"/>
    <w:rsid w:val="001E6AC3"/>
    <w:rsid w:val="001F5194"/>
    <w:rsid w:val="00200E58"/>
    <w:rsid w:val="002032F0"/>
    <w:rsid w:val="002064D3"/>
    <w:rsid w:val="00206A85"/>
    <w:rsid w:val="002106BF"/>
    <w:rsid w:val="00212412"/>
    <w:rsid w:val="00212CAB"/>
    <w:rsid w:val="002176B8"/>
    <w:rsid w:val="002216AD"/>
    <w:rsid w:val="00221D99"/>
    <w:rsid w:val="00223018"/>
    <w:rsid w:val="00223A9F"/>
    <w:rsid w:val="002259E0"/>
    <w:rsid w:val="0022674D"/>
    <w:rsid w:val="00227977"/>
    <w:rsid w:val="0023449A"/>
    <w:rsid w:val="00235F88"/>
    <w:rsid w:val="0024150B"/>
    <w:rsid w:val="002441E1"/>
    <w:rsid w:val="00247A12"/>
    <w:rsid w:val="00255975"/>
    <w:rsid w:val="002561AE"/>
    <w:rsid w:val="0026070A"/>
    <w:rsid w:val="00260D31"/>
    <w:rsid w:val="00260E8A"/>
    <w:rsid w:val="002614D2"/>
    <w:rsid w:val="00267CA4"/>
    <w:rsid w:val="002702F7"/>
    <w:rsid w:val="00273EAA"/>
    <w:rsid w:val="00276702"/>
    <w:rsid w:val="00281A86"/>
    <w:rsid w:val="0028328D"/>
    <w:rsid w:val="002838F5"/>
    <w:rsid w:val="00285BB6"/>
    <w:rsid w:val="00291380"/>
    <w:rsid w:val="0029491C"/>
    <w:rsid w:val="002A2DA8"/>
    <w:rsid w:val="002A4078"/>
    <w:rsid w:val="002A5CE0"/>
    <w:rsid w:val="002A780F"/>
    <w:rsid w:val="002B2F3C"/>
    <w:rsid w:val="002B5BC4"/>
    <w:rsid w:val="002C280D"/>
    <w:rsid w:val="002C32AB"/>
    <w:rsid w:val="002C41F9"/>
    <w:rsid w:val="002C4495"/>
    <w:rsid w:val="002C554C"/>
    <w:rsid w:val="002C5AC8"/>
    <w:rsid w:val="002C76AB"/>
    <w:rsid w:val="002C7EA1"/>
    <w:rsid w:val="002D4536"/>
    <w:rsid w:val="002D5525"/>
    <w:rsid w:val="002D5954"/>
    <w:rsid w:val="002E203C"/>
    <w:rsid w:val="002F485E"/>
    <w:rsid w:val="002F48C8"/>
    <w:rsid w:val="002F55CE"/>
    <w:rsid w:val="002F76F5"/>
    <w:rsid w:val="00301C51"/>
    <w:rsid w:val="00302C43"/>
    <w:rsid w:val="00311DBD"/>
    <w:rsid w:val="00313A54"/>
    <w:rsid w:val="00314A8A"/>
    <w:rsid w:val="0031631E"/>
    <w:rsid w:val="00324EC2"/>
    <w:rsid w:val="00324F30"/>
    <w:rsid w:val="003279F2"/>
    <w:rsid w:val="0034214A"/>
    <w:rsid w:val="00342BA9"/>
    <w:rsid w:val="00344665"/>
    <w:rsid w:val="003455BC"/>
    <w:rsid w:val="00345C39"/>
    <w:rsid w:val="00351148"/>
    <w:rsid w:val="00354503"/>
    <w:rsid w:val="003571B4"/>
    <w:rsid w:val="003623F0"/>
    <w:rsid w:val="003636D4"/>
    <w:rsid w:val="00370164"/>
    <w:rsid w:val="003711CD"/>
    <w:rsid w:val="00373E55"/>
    <w:rsid w:val="00380DB1"/>
    <w:rsid w:val="00380EBD"/>
    <w:rsid w:val="00383664"/>
    <w:rsid w:val="00383BFC"/>
    <w:rsid w:val="0038407A"/>
    <w:rsid w:val="00384611"/>
    <w:rsid w:val="00384CA0"/>
    <w:rsid w:val="00384F88"/>
    <w:rsid w:val="0038608E"/>
    <w:rsid w:val="003870BA"/>
    <w:rsid w:val="00395A89"/>
    <w:rsid w:val="003A23CA"/>
    <w:rsid w:val="003A2FA8"/>
    <w:rsid w:val="003A3403"/>
    <w:rsid w:val="003A7221"/>
    <w:rsid w:val="003A765E"/>
    <w:rsid w:val="003B171E"/>
    <w:rsid w:val="003B4770"/>
    <w:rsid w:val="003B4EC8"/>
    <w:rsid w:val="003B7317"/>
    <w:rsid w:val="003B7447"/>
    <w:rsid w:val="003C1360"/>
    <w:rsid w:val="003C20BF"/>
    <w:rsid w:val="003C22E6"/>
    <w:rsid w:val="003C545B"/>
    <w:rsid w:val="003D5616"/>
    <w:rsid w:val="003E666B"/>
    <w:rsid w:val="003E682A"/>
    <w:rsid w:val="003F3E19"/>
    <w:rsid w:val="003F5ADA"/>
    <w:rsid w:val="00405A1C"/>
    <w:rsid w:val="00411D9B"/>
    <w:rsid w:val="00413BF2"/>
    <w:rsid w:val="004142F2"/>
    <w:rsid w:val="0042040F"/>
    <w:rsid w:val="00423092"/>
    <w:rsid w:val="00423CB4"/>
    <w:rsid w:val="004253E8"/>
    <w:rsid w:val="0042679C"/>
    <w:rsid w:val="00427EA9"/>
    <w:rsid w:val="00430870"/>
    <w:rsid w:val="004319BC"/>
    <w:rsid w:val="004350B0"/>
    <w:rsid w:val="00436CE5"/>
    <w:rsid w:val="00437BD7"/>
    <w:rsid w:val="0045024C"/>
    <w:rsid w:val="00453FE3"/>
    <w:rsid w:val="00460EFD"/>
    <w:rsid w:val="00463383"/>
    <w:rsid w:val="004637E7"/>
    <w:rsid w:val="00470AB4"/>
    <w:rsid w:val="00472E16"/>
    <w:rsid w:val="004734DF"/>
    <w:rsid w:val="00475170"/>
    <w:rsid w:val="00475B96"/>
    <w:rsid w:val="0048393A"/>
    <w:rsid w:val="00486943"/>
    <w:rsid w:val="00494FAA"/>
    <w:rsid w:val="00495B91"/>
    <w:rsid w:val="004A18C7"/>
    <w:rsid w:val="004A3A22"/>
    <w:rsid w:val="004A5408"/>
    <w:rsid w:val="004B68CF"/>
    <w:rsid w:val="004C18DF"/>
    <w:rsid w:val="004C29E5"/>
    <w:rsid w:val="004C2B46"/>
    <w:rsid w:val="004C48D2"/>
    <w:rsid w:val="004D4C6D"/>
    <w:rsid w:val="004D6DC5"/>
    <w:rsid w:val="004E01A4"/>
    <w:rsid w:val="004E31F9"/>
    <w:rsid w:val="004E4CE1"/>
    <w:rsid w:val="004F6742"/>
    <w:rsid w:val="004F709B"/>
    <w:rsid w:val="00503049"/>
    <w:rsid w:val="00512C87"/>
    <w:rsid w:val="005227D7"/>
    <w:rsid w:val="00523964"/>
    <w:rsid w:val="005248A6"/>
    <w:rsid w:val="005273A2"/>
    <w:rsid w:val="00530A3C"/>
    <w:rsid w:val="00534B03"/>
    <w:rsid w:val="00534C33"/>
    <w:rsid w:val="005369F0"/>
    <w:rsid w:val="00536B81"/>
    <w:rsid w:val="00536DB4"/>
    <w:rsid w:val="0054025D"/>
    <w:rsid w:val="00547446"/>
    <w:rsid w:val="0055083A"/>
    <w:rsid w:val="0055123E"/>
    <w:rsid w:val="00554BB5"/>
    <w:rsid w:val="005557CA"/>
    <w:rsid w:val="00573EF3"/>
    <w:rsid w:val="00574572"/>
    <w:rsid w:val="00574836"/>
    <w:rsid w:val="00576BFC"/>
    <w:rsid w:val="00580741"/>
    <w:rsid w:val="00585CA4"/>
    <w:rsid w:val="00586BB1"/>
    <w:rsid w:val="00597948"/>
    <w:rsid w:val="005A3BB7"/>
    <w:rsid w:val="005B1AC5"/>
    <w:rsid w:val="005B6A25"/>
    <w:rsid w:val="005C3DE4"/>
    <w:rsid w:val="005C4647"/>
    <w:rsid w:val="005D6650"/>
    <w:rsid w:val="005E0CF2"/>
    <w:rsid w:val="005E2AEA"/>
    <w:rsid w:val="005E5BA1"/>
    <w:rsid w:val="005E6B70"/>
    <w:rsid w:val="005E7F4E"/>
    <w:rsid w:val="00601B52"/>
    <w:rsid w:val="006031AF"/>
    <w:rsid w:val="00604FEA"/>
    <w:rsid w:val="0060505B"/>
    <w:rsid w:val="00607B87"/>
    <w:rsid w:val="0061090F"/>
    <w:rsid w:val="006122D8"/>
    <w:rsid w:val="0061247A"/>
    <w:rsid w:val="006133D5"/>
    <w:rsid w:val="0061341D"/>
    <w:rsid w:val="00615938"/>
    <w:rsid w:val="00620D79"/>
    <w:rsid w:val="0063014E"/>
    <w:rsid w:val="0063253E"/>
    <w:rsid w:val="00633431"/>
    <w:rsid w:val="00640872"/>
    <w:rsid w:val="0064446D"/>
    <w:rsid w:val="006455C2"/>
    <w:rsid w:val="0065112D"/>
    <w:rsid w:val="00651DD5"/>
    <w:rsid w:val="00653604"/>
    <w:rsid w:val="006601A0"/>
    <w:rsid w:val="0066134E"/>
    <w:rsid w:val="006814BB"/>
    <w:rsid w:val="00682042"/>
    <w:rsid w:val="006840EB"/>
    <w:rsid w:val="00690D0B"/>
    <w:rsid w:val="00692B3B"/>
    <w:rsid w:val="0069342C"/>
    <w:rsid w:val="006A00B0"/>
    <w:rsid w:val="006A3852"/>
    <w:rsid w:val="006A541C"/>
    <w:rsid w:val="006A5B3B"/>
    <w:rsid w:val="006A6275"/>
    <w:rsid w:val="006A74A4"/>
    <w:rsid w:val="006A7AC7"/>
    <w:rsid w:val="006B0128"/>
    <w:rsid w:val="006B1259"/>
    <w:rsid w:val="006B1DA6"/>
    <w:rsid w:val="006C7A4C"/>
    <w:rsid w:val="006D2E76"/>
    <w:rsid w:val="006D406B"/>
    <w:rsid w:val="006D54A8"/>
    <w:rsid w:val="006E0A45"/>
    <w:rsid w:val="006E2B32"/>
    <w:rsid w:val="006E309C"/>
    <w:rsid w:val="006E3597"/>
    <w:rsid w:val="006F2B34"/>
    <w:rsid w:val="006F5643"/>
    <w:rsid w:val="006F69D6"/>
    <w:rsid w:val="006F7334"/>
    <w:rsid w:val="00700DEF"/>
    <w:rsid w:val="0070415D"/>
    <w:rsid w:val="00704266"/>
    <w:rsid w:val="007057ED"/>
    <w:rsid w:val="0070672F"/>
    <w:rsid w:val="00707C0E"/>
    <w:rsid w:val="00710374"/>
    <w:rsid w:val="007105A6"/>
    <w:rsid w:val="00715417"/>
    <w:rsid w:val="007178CF"/>
    <w:rsid w:val="00724FB8"/>
    <w:rsid w:val="00726DD4"/>
    <w:rsid w:val="00730C8F"/>
    <w:rsid w:val="00730F56"/>
    <w:rsid w:val="00744E2C"/>
    <w:rsid w:val="00752119"/>
    <w:rsid w:val="00754408"/>
    <w:rsid w:val="00754843"/>
    <w:rsid w:val="0076022C"/>
    <w:rsid w:val="00760BD8"/>
    <w:rsid w:val="007631C7"/>
    <w:rsid w:val="00763CCC"/>
    <w:rsid w:val="00773221"/>
    <w:rsid w:val="00773A70"/>
    <w:rsid w:val="007747DC"/>
    <w:rsid w:val="00776C72"/>
    <w:rsid w:val="0078258F"/>
    <w:rsid w:val="007846BC"/>
    <w:rsid w:val="0079221B"/>
    <w:rsid w:val="00794B6E"/>
    <w:rsid w:val="007969A4"/>
    <w:rsid w:val="00797A3C"/>
    <w:rsid w:val="007A0114"/>
    <w:rsid w:val="007A3E32"/>
    <w:rsid w:val="007B1321"/>
    <w:rsid w:val="007B1904"/>
    <w:rsid w:val="007B6038"/>
    <w:rsid w:val="007D6370"/>
    <w:rsid w:val="007E092F"/>
    <w:rsid w:val="007E3AE0"/>
    <w:rsid w:val="007E44DB"/>
    <w:rsid w:val="007E5EC0"/>
    <w:rsid w:val="007E78C1"/>
    <w:rsid w:val="0080098A"/>
    <w:rsid w:val="00801761"/>
    <w:rsid w:val="00810082"/>
    <w:rsid w:val="0081109A"/>
    <w:rsid w:val="008111EB"/>
    <w:rsid w:val="008130C9"/>
    <w:rsid w:val="00813D02"/>
    <w:rsid w:val="00814833"/>
    <w:rsid w:val="0082033D"/>
    <w:rsid w:val="008222AD"/>
    <w:rsid w:val="008254BE"/>
    <w:rsid w:val="00825BDE"/>
    <w:rsid w:val="0083104D"/>
    <w:rsid w:val="008321BC"/>
    <w:rsid w:val="008349AE"/>
    <w:rsid w:val="008429A9"/>
    <w:rsid w:val="00843235"/>
    <w:rsid w:val="008457D0"/>
    <w:rsid w:val="00846434"/>
    <w:rsid w:val="00846D77"/>
    <w:rsid w:val="00852480"/>
    <w:rsid w:val="008524EC"/>
    <w:rsid w:val="0085348C"/>
    <w:rsid w:val="00855D9E"/>
    <w:rsid w:val="00856632"/>
    <w:rsid w:val="008617CB"/>
    <w:rsid w:val="00862223"/>
    <w:rsid w:val="00862434"/>
    <w:rsid w:val="008657F2"/>
    <w:rsid w:val="00866E2E"/>
    <w:rsid w:val="00867308"/>
    <w:rsid w:val="008741FC"/>
    <w:rsid w:val="0087649C"/>
    <w:rsid w:val="00881C78"/>
    <w:rsid w:val="008923CA"/>
    <w:rsid w:val="00894E20"/>
    <w:rsid w:val="008950BB"/>
    <w:rsid w:val="00895EA3"/>
    <w:rsid w:val="008A34E7"/>
    <w:rsid w:val="008A58DD"/>
    <w:rsid w:val="008A6826"/>
    <w:rsid w:val="008A7B65"/>
    <w:rsid w:val="008B0543"/>
    <w:rsid w:val="008B0D2D"/>
    <w:rsid w:val="008B217C"/>
    <w:rsid w:val="008B4F79"/>
    <w:rsid w:val="008C0888"/>
    <w:rsid w:val="008C2559"/>
    <w:rsid w:val="008C3505"/>
    <w:rsid w:val="008C70AA"/>
    <w:rsid w:val="008D2DB3"/>
    <w:rsid w:val="008D30EA"/>
    <w:rsid w:val="008D55C8"/>
    <w:rsid w:val="008E20DE"/>
    <w:rsid w:val="008E3DE4"/>
    <w:rsid w:val="008E7CEF"/>
    <w:rsid w:val="008F1392"/>
    <w:rsid w:val="008F1770"/>
    <w:rsid w:val="008F4B76"/>
    <w:rsid w:val="008F5D8A"/>
    <w:rsid w:val="008F7FE4"/>
    <w:rsid w:val="009013C5"/>
    <w:rsid w:val="00903E78"/>
    <w:rsid w:val="009043C8"/>
    <w:rsid w:val="009061A4"/>
    <w:rsid w:val="00910581"/>
    <w:rsid w:val="00912E02"/>
    <w:rsid w:val="00913224"/>
    <w:rsid w:val="009166D1"/>
    <w:rsid w:val="00923176"/>
    <w:rsid w:val="009335BC"/>
    <w:rsid w:val="00933CEA"/>
    <w:rsid w:val="00942024"/>
    <w:rsid w:val="00944550"/>
    <w:rsid w:val="00945EFE"/>
    <w:rsid w:val="009550AD"/>
    <w:rsid w:val="009565D4"/>
    <w:rsid w:val="0096106C"/>
    <w:rsid w:val="00962A44"/>
    <w:rsid w:val="00967D7C"/>
    <w:rsid w:val="009748F1"/>
    <w:rsid w:val="00977D73"/>
    <w:rsid w:val="009800EB"/>
    <w:rsid w:val="00981449"/>
    <w:rsid w:val="00983916"/>
    <w:rsid w:val="00987AA8"/>
    <w:rsid w:val="00987DAD"/>
    <w:rsid w:val="0099262A"/>
    <w:rsid w:val="009A05F3"/>
    <w:rsid w:val="009A4D5C"/>
    <w:rsid w:val="009A7CC7"/>
    <w:rsid w:val="009B28F7"/>
    <w:rsid w:val="009B313A"/>
    <w:rsid w:val="009B3D0C"/>
    <w:rsid w:val="009B56DA"/>
    <w:rsid w:val="009B784F"/>
    <w:rsid w:val="009D13BB"/>
    <w:rsid w:val="009D2326"/>
    <w:rsid w:val="009D50EB"/>
    <w:rsid w:val="009E32F5"/>
    <w:rsid w:val="009E6279"/>
    <w:rsid w:val="009F17E8"/>
    <w:rsid w:val="009F2649"/>
    <w:rsid w:val="009F4E32"/>
    <w:rsid w:val="009F704C"/>
    <w:rsid w:val="00A005DA"/>
    <w:rsid w:val="00A0215D"/>
    <w:rsid w:val="00A06666"/>
    <w:rsid w:val="00A0699F"/>
    <w:rsid w:val="00A105E0"/>
    <w:rsid w:val="00A10BB9"/>
    <w:rsid w:val="00A12ADD"/>
    <w:rsid w:val="00A13D48"/>
    <w:rsid w:val="00A157DE"/>
    <w:rsid w:val="00A3018B"/>
    <w:rsid w:val="00A3128D"/>
    <w:rsid w:val="00A324EA"/>
    <w:rsid w:val="00A33A46"/>
    <w:rsid w:val="00A3661C"/>
    <w:rsid w:val="00A419B3"/>
    <w:rsid w:val="00A45B43"/>
    <w:rsid w:val="00A4794A"/>
    <w:rsid w:val="00A47EE0"/>
    <w:rsid w:val="00A51865"/>
    <w:rsid w:val="00A51A72"/>
    <w:rsid w:val="00A533DE"/>
    <w:rsid w:val="00A53E2B"/>
    <w:rsid w:val="00A553BF"/>
    <w:rsid w:val="00A5657B"/>
    <w:rsid w:val="00A64A94"/>
    <w:rsid w:val="00A708A8"/>
    <w:rsid w:val="00A70D92"/>
    <w:rsid w:val="00A817CE"/>
    <w:rsid w:val="00A86F82"/>
    <w:rsid w:val="00A90606"/>
    <w:rsid w:val="00A912F9"/>
    <w:rsid w:val="00A928FA"/>
    <w:rsid w:val="00A9323A"/>
    <w:rsid w:val="00AA00B0"/>
    <w:rsid w:val="00AA13B0"/>
    <w:rsid w:val="00AA7B0B"/>
    <w:rsid w:val="00AA7FA0"/>
    <w:rsid w:val="00AB2D33"/>
    <w:rsid w:val="00AB32CF"/>
    <w:rsid w:val="00AB5F35"/>
    <w:rsid w:val="00AB714A"/>
    <w:rsid w:val="00AC59EB"/>
    <w:rsid w:val="00AD2235"/>
    <w:rsid w:val="00AD68CB"/>
    <w:rsid w:val="00AE5530"/>
    <w:rsid w:val="00AE58C0"/>
    <w:rsid w:val="00AE5DB4"/>
    <w:rsid w:val="00AE5E66"/>
    <w:rsid w:val="00AF1BB5"/>
    <w:rsid w:val="00AF31DD"/>
    <w:rsid w:val="00B001F2"/>
    <w:rsid w:val="00B02599"/>
    <w:rsid w:val="00B10D16"/>
    <w:rsid w:val="00B125E4"/>
    <w:rsid w:val="00B14060"/>
    <w:rsid w:val="00B16B3C"/>
    <w:rsid w:val="00B17D03"/>
    <w:rsid w:val="00B17EF6"/>
    <w:rsid w:val="00B20FC6"/>
    <w:rsid w:val="00B22489"/>
    <w:rsid w:val="00B25EE3"/>
    <w:rsid w:val="00B26838"/>
    <w:rsid w:val="00B269D4"/>
    <w:rsid w:val="00B3357C"/>
    <w:rsid w:val="00B34197"/>
    <w:rsid w:val="00B35E18"/>
    <w:rsid w:val="00B37B61"/>
    <w:rsid w:val="00B4798A"/>
    <w:rsid w:val="00B518F2"/>
    <w:rsid w:val="00B54C11"/>
    <w:rsid w:val="00B57857"/>
    <w:rsid w:val="00B6137F"/>
    <w:rsid w:val="00B61C4A"/>
    <w:rsid w:val="00B61EC9"/>
    <w:rsid w:val="00B679AD"/>
    <w:rsid w:val="00B7601F"/>
    <w:rsid w:val="00B76BEE"/>
    <w:rsid w:val="00B76EBD"/>
    <w:rsid w:val="00B7744A"/>
    <w:rsid w:val="00B82D4D"/>
    <w:rsid w:val="00B86634"/>
    <w:rsid w:val="00B87EE6"/>
    <w:rsid w:val="00B91579"/>
    <w:rsid w:val="00B9260A"/>
    <w:rsid w:val="00B95FFF"/>
    <w:rsid w:val="00B96ABD"/>
    <w:rsid w:val="00BA3A44"/>
    <w:rsid w:val="00BB040D"/>
    <w:rsid w:val="00BB0730"/>
    <w:rsid w:val="00BB6EE9"/>
    <w:rsid w:val="00BC363D"/>
    <w:rsid w:val="00BC4D4A"/>
    <w:rsid w:val="00BD1BD2"/>
    <w:rsid w:val="00BD2883"/>
    <w:rsid w:val="00BD2AE8"/>
    <w:rsid w:val="00BE3FB7"/>
    <w:rsid w:val="00BF0CDB"/>
    <w:rsid w:val="00BF18DC"/>
    <w:rsid w:val="00BF1CC2"/>
    <w:rsid w:val="00BF7F20"/>
    <w:rsid w:val="00C03251"/>
    <w:rsid w:val="00C04AB8"/>
    <w:rsid w:val="00C04B4F"/>
    <w:rsid w:val="00C05172"/>
    <w:rsid w:val="00C06B99"/>
    <w:rsid w:val="00C06B9A"/>
    <w:rsid w:val="00C13DE2"/>
    <w:rsid w:val="00C14408"/>
    <w:rsid w:val="00C14776"/>
    <w:rsid w:val="00C172E4"/>
    <w:rsid w:val="00C17F58"/>
    <w:rsid w:val="00C3062D"/>
    <w:rsid w:val="00C307E7"/>
    <w:rsid w:val="00C3083E"/>
    <w:rsid w:val="00C34A92"/>
    <w:rsid w:val="00C35829"/>
    <w:rsid w:val="00C36245"/>
    <w:rsid w:val="00C362CA"/>
    <w:rsid w:val="00C370A7"/>
    <w:rsid w:val="00C478EC"/>
    <w:rsid w:val="00C55DD4"/>
    <w:rsid w:val="00C57E90"/>
    <w:rsid w:val="00C614AC"/>
    <w:rsid w:val="00C62F1C"/>
    <w:rsid w:val="00C6380F"/>
    <w:rsid w:val="00C63AAA"/>
    <w:rsid w:val="00C665B1"/>
    <w:rsid w:val="00C70504"/>
    <w:rsid w:val="00C72229"/>
    <w:rsid w:val="00C744A3"/>
    <w:rsid w:val="00C81DB5"/>
    <w:rsid w:val="00C851DA"/>
    <w:rsid w:val="00C900FF"/>
    <w:rsid w:val="00C904EE"/>
    <w:rsid w:val="00C95EAB"/>
    <w:rsid w:val="00CA7CC0"/>
    <w:rsid w:val="00CB2A31"/>
    <w:rsid w:val="00CB3FC8"/>
    <w:rsid w:val="00CB442A"/>
    <w:rsid w:val="00CC413F"/>
    <w:rsid w:val="00CD2213"/>
    <w:rsid w:val="00CD299E"/>
    <w:rsid w:val="00CD4B2E"/>
    <w:rsid w:val="00CD4DE4"/>
    <w:rsid w:val="00CD596A"/>
    <w:rsid w:val="00CD6527"/>
    <w:rsid w:val="00CD6B3F"/>
    <w:rsid w:val="00CD78FF"/>
    <w:rsid w:val="00CE6E37"/>
    <w:rsid w:val="00CF3E63"/>
    <w:rsid w:val="00CF3E91"/>
    <w:rsid w:val="00CF47FD"/>
    <w:rsid w:val="00CF561E"/>
    <w:rsid w:val="00D03007"/>
    <w:rsid w:val="00D10A25"/>
    <w:rsid w:val="00D10F1C"/>
    <w:rsid w:val="00D143BA"/>
    <w:rsid w:val="00D16F6C"/>
    <w:rsid w:val="00D20DD2"/>
    <w:rsid w:val="00D2114C"/>
    <w:rsid w:val="00D31460"/>
    <w:rsid w:val="00D34EEE"/>
    <w:rsid w:val="00D35265"/>
    <w:rsid w:val="00D35568"/>
    <w:rsid w:val="00D37BAF"/>
    <w:rsid w:val="00D461EB"/>
    <w:rsid w:val="00D51B1E"/>
    <w:rsid w:val="00D56A46"/>
    <w:rsid w:val="00D6500C"/>
    <w:rsid w:val="00D6644A"/>
    <w:rsid w:val="00D67EA0"/>
    <w:rsid w:val="00D722D5"/>
    <w:rsid w:val="00D770FC"/>
    <w:rsid w:val="00D802EF"/>
    <w:rsid w:val="00D92D88"/>
    <w:rsid w:val="00D94BF2"/>
    <w:rsid w:val="00D96598"/>
    <w:rsid w:val="00D979EA"/>
    <w:rsid w:val="00DA02B9"/>
    <w:rsid w:val="00DA42EA"/>
    <w:rsid w:val="00DA6398"/>
    <w:rsid w:val="00DA7FEA"/>
    <w:rsid w:val="00DB0E16"/>
    <w:rsid w:val="00DB1A9B"/>
    <w:rsid w:val="00DB2674"/>
    <w:rsid w:val="00DB269B"/>
    <w:rsid w:val="00DC02B5"/>
    <w:rsid w:val="00DD27D1"/>
    <w:rsid w:val="00DE027E"/>
    <w:rsid w:val="00DE221A"/>
    <w:rsid w:val="00DE2334"/>
    <w:rsid w:val="00DE3421"/>
    <w:rsid w:val="00DE5C1E"/>
    <w:rsid w:val="00DF0420"/>
    <w:rsid w:val="00DF466A"/>
    <w:rsid w:val="00DF68F0"/>
    <w:rsid w:val="00DF6CDE"/>
    <w:rsid w:val="00E001EF"/>
    <w:rsid w:val="00E0113D"/>
    <w:rsid w:val="00E02A12"/>
    <w:rsid w:val="00E039CB"/>
    <w:rsid w:val="00E06EC4"/>
    <w:rsid w:val="00E07646"/>
    <w:rsid w:val="00E1423B"/>
    <w:rsid w:val="00E16AC7"/>
    <w:rsid w:val="00E1750D"/>
    <w:rsid w:val="00E317E1"/>
    <w:rsid w:val="00E33231"/>
    <w:rsid w:val="00E375B0"/>
    <w:rsid w:val="00E378A3"/>
    <w:rsid w:val="00E40D67"/>
    <w:rsid w:val="00E46966"/>
    <w:rsid w:val="00E51863"/>
    <w:rsid w:val="00E54A7A"/>
    <w:rsid w:val="00E56212"/>
    <w:rsid w:val="00E569CC"/>
    <w:rsid w:val="00E6186E"/>
    <w:rsid w:val="00E638E7"/>
    <w:rsid w:val="00E65FA2"/>
    <w:rsid w:val="00E711D2"/>
    <w:rsid w:val="00E726B3"/>
    <w:rsid w:val="00E72F03"/>
    <w:rsid w:val="00E7429A"/>
    <w:rsid w:val="00E7536B"/>
    <w:rsid w:val="00E75D89"/>
    <w:rsid w:val="00E84434"/>
    <w:rsid w:val="00E9097F"/>
    <w:rsid w:val="00E9791D"/>
    <w:rsid w:val="00EA0512"/>
    <w:rsid w:val="00EA46FF"/>
    <w:rsid w:val="00EB200A"/>
    <w:rsid w:val="00EB30F5"/>
    <w:rsid w:val="00EB5C8B"/>
    <w:rsid w:val="00EB7B76"/>
    <w:rsid w:val="00EC0A53"/>
    <w:rsid w:val="00EC0F9B"/>
    <w:rsid w:val="00EC16B4"/>
    <w:rsid w:val="00EC3CC1"/>
    <w:rsid w:val="00EC47CA"/>
    <w:rsid w:val="00ED041C"/>
    <w:rsid w:val="00ED1C3A"/>
    <w:rsid w:val="00ED263C"/>
    <w:rsid w:val="00ED2A92"/>
    <w:rsid w:val="00ED4B68"/>
    <w:rsid w:val="00ED503D"/>
    <w:rsid w:val="00EE11FD"/>
    <w:rsid w:val="00EE1D07"/>
    <w:rsid w:val="00EE3CB9"/>
    <w:rsid w:val="00EF2D7B"/>
    <w:rsid w:val="00EF424C"/>
    <w:rsid w:val="00EF75D8"/>
    <w:rsid w:val="00F074CE"/>
    <w:rsid w:val="00F11E42"/>
    <w:rsid w:val="00F13235"/>
    <w:rsid w:val="00F1433B"/>
    <w:rsid w:val="00F1494E"/>
    <w:rsid w:val="00F23798"/>
    <w:rsid w:val="00F2547B"/>
    <w:rsid w:val="00F260AC"/>
    <w:rsid w:val="00F26DFB"/>
    <w:rsid w:val="00F27043"/>
    <w:rsid w:val="00F32321"/>
    <w:rsid w:val="00F32C54"/>
    <w:rsid w:val="00F32E6E"/>
    <w:rsid w:val="00F36D36"/>
    <w:rsid w:val="00F4263A"/>
    <w:rsid w:val="00F47E96"/>
    <w:rsid w:val="00F50A17"/>
    <w:rsid w:val="00F50A3A"/>
    <w:rsid w:val="00F6108B"/>
    <w:rsid w:val="00F62A1E"/>
    <w:rsid w:val="00F64DB9"/>
    <w:rsid w:val="00F65513"/>
    <w:rsid w:val="00F85399"/>
    <w:rsid w:val="00F86B9B"/>
    <w:rsid w:val="00F8720C"/>
    <w:rsid w:val="00F93183"/>
    <w:rsid w:val="00F974D4"/>
    <w:rsid w:val="00FA035F"/>
    <w:rsid w:val="00FA0CDA"/>
    <w:rsid w:val="00FA36CB"/>
    <w:rsid w:val="00FA555C"/>
    <w:rsid w:val="00FA679A"/>
    <w:rsid w:val="00FA686C"/>
    <w:rsid w:val="00FA6932"/>
    <w:rsid w:val="00FB20B0"/>
    <w:rsid w:val="00FB3658"/>
    <w:rsid w:val="00FB3972"/>
    <w:rsid w:val="00FB70DE"/>
    <w:rsid w:val="00FC2BD1"/>
    <w:rsid w:val="00FC3F97"/>
    <w:rsid w:val="00FD17C2"/>
    <w:rsid w:val="00FD634F"/>
    <w:rsid w:val="00FE0A7C"/>
    <w:rsid w:val="00FE2611"/>
    <w:rsid w:val="00FE53D8"/>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e1e1ff,#069,#bad1e8,#afd787,#cde6b4,#d1e8ba,#0000ac"/>
    </o:shapedefaults>
    <o:shapelayout v:ext="edit">
      <o:idmap v:ext="edit" data="1"/>
    </o:shapelayout>
  </w:shapeDefaults>
  <w:decimalSymbol w:val="."/>
  <w:listSeparator w:val=","/>
  <w14:docId w14:val="31579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1055114">
      <w:bodyDiv w:val="1"/>
      <w:marLeft w:val="0"/>
      <w:marRight w:val="0"/>
      <w:marTop w:val="0"/>
      <w:marBottom w:val="0"/>
      <w:divBdr>
        <w:top w:val="none" w:sz="0" w:space="0" w:color="auto"/>
        <w:left w:val="none" w:sz="0" w:space="0" w:color="auto"/>
        <w:bottom w:val="none" w:sz="0" w:space="0" w:color="auto"/>
        <w:right w:val="none" w:sz="0" w:space="0" w:color="auto"/>
      </w:divBdr>
    </w:div>
    <w:div w:id="1189878857">
      <w:bodyDiv w:val="1"/>
      <w:marLeft w:val="0"/>
      <w:marRight w:val="0"/>
      <w:marTop w:val="0"/>
      <w:marBottom w:val="0"/>
      <w:divBdr>
        <w:top w:val="none" w:sz="0" w:space="0" w:color="auto"/>
        <w:left w:val="none" w:sz="0" w:space="0" w:color="auto"/>
        <w:bottom w:val="none" w:sz="0" w:space="0" w:color="auto"/>
        <w:right w:val="none" w:sz="0" w:space="0" w:color="auto"/>
      </w:divBdr>
    </w:div>
    <w:div w:id="1286502276">
      <w:bodyDiv w:val="1"/>
      <w:marLeft w:val="0"/>
      <w:marRight w:val="0"/>
      <w:marTop w:val="0"/>
      <w:marBottom w:val="0"/>
      <w:divBdr>
        <w:top w:val="none" w:sz="0" w:space="0" w:color="auto"/>
        <w:left w:val="none" w:sz="0" w:space="0" w:color="auto"/>
        <w:bottom w:val="none" w:sz="0" w:space="0" w:color="auto"/>
        <w:right w:val="none" w:sz="0" w:space="0" w:color="auto"/>
      </w:divBdr>
    </w:div>
    <w:div w:id="1392272221">
      <w:bodyDiv w:val="1"/>
      <w:marLeft w:val="0"/>
      <w:marRight w:val="0"/>
      <w:marTop w:val="0"/>
      <w:marBottom w:val="0"/>
      <w:divBdr>
        <w:top w:val="none" w:sz="0" w:space="0" w:color="auto"/>
        <w:left w:val="none" w:sz="0" w:space="0" w:color="auto"/>
        <w:bottom w:val="none" w:sz="0" w:space="0" w:color="auto"/>
        <w:right w:val="none" w:sz="0" w:space="0" w:color="auto"/>
      </w:divBdr>
    </w:div>
    <w:div w:id="1458336126">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57959">
      <w:bodyDiv w:val="1"/>
      <w:marLeft w:val="0"/>
      <w:marRight w:val="0"/>
      <w:marTop w:val="0"/>
      <w:marBottom w:val="0"/>
      <w:divBdr>
        <w:top w:val="none" w:sz="0" w:space="0" w:color="auto"/>
        <w:left w:val="none" w:sz="0" w:space="0" w:color="auto"/>
        <w:bottom w:val="none" w:sz="0" w:space="0" w:color="auto"/>
        <w:right w:val="none" w:sz="0" w:space="0" w:color="auto"/>
      </w:divBdr>
    </w:div>
    <w:div w:id="2010980879">
      <w:bodyDiv w:val="1"/>
      <w:marLeft w:val="0"/>
      <w:marRight w:val="0"/>
      <w:marTop w:val="0"/>
      <w:marBottom w:val="0"/>
      <w:divBdr>
        <w:top w:val="none" w:sz="0" w:space="0" w:color="auto"/>
        <w:left w:val="none" w:sz="0" w:space="0" w:color="auto"/>
        <w:bottom w:val="none" w:sz="0" w:space="0" w:color="auto"/>
        <w:right w:val="none" w:sz="0" w:space="0" w:color="auto"/>
      </w:divBdr>
    </w:div>
    <w:div w:id="204829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2ABAC8-BBB5-49B2-B8C8-F00051802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2</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2622</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SYSTEM</cp:lastModifiedBy>
  <cp:revision>2</cp:revision>
  <cp:lastPrinted>2018-05-14T18:55:00Z</cp:lastPrinted>
  <dcterms:created xsi:type="dcterms:W3CDTF">2018-11-01T22:17:00Z</dcterms:created>
  <dcterms:modified xsi:type="dcterms:W3CDTF">2018-11-01T22:17:00Z</dcterms:modified>
  <cp:category>Templates</cp:category>
</cp:coreProperties>
</file>